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af7ad18-c6be-43e0-9051-78e4309df8ac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af7ad18-c6be-43e0-9051-78e4309df8a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00913e-8326-4bf4-9424-28213a53c91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00913e-8326-4bf4-9424-28213a53c91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fdcf3a-ef3e-4b79-9df0-623d890820e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fdcf3a-ef3e-4b79-9df0-623d890820e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81941a-1c44-496c-af0a-fb52d004bc4e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81941a-1c44-496c-af0a-fb52d004bc4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cbd021-6079-46c1-b9b6-907d811b180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cbd021-6079-46c1-b9b6-907d811b180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222d39-38c4-480d-8961-5d8e5c61e62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222d39-38c4-480d-8961-5d8e5c61e62c"/>
      <w:r>
        <w:rPr>
          <w:rFonts/>
          <w:b w:val="true"/>
        </w:rPr>
        <w:t xml:space="preserve">: </w:t>
      </w:r>
      <w:r>
        <w:t xml:space="preserve">B - Enoncé 14 : La consommation de Puff Bars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6583085-c8dd-4f5a-b6a8-d612fe09485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6583085-c8dd-4f5a-b6a8-d612fe094854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3f6b9c-6838-41ce-9151-d72f6a57c11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3f6b9c-6838-41ce-9151-d72f6a57c11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2a7765b-41da-4ea5-b9fe-f04bc0ac5bf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2a7765b-41da-4ea5-b9fe-f04bc0ac5bf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cd947df-8b84-4fad-afae-40e0d432f160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cd947df-8b84-4fad-afae-40e0d432f16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992a4e-3b3e-44f8-b2da-6b401cb398d2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992a4e-3b3e-44f8-b2da-6b401cb398d2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2a8b339-fe6a-4c77-a488-4fcd7e4c4686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2a8b339-fe6a-4c77-a488-4fcd7e4c468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f62acfb19ab8636e224abd29d1d62fb60feb961f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dd4bf2eb96282cc3a4b1bcd2db7a43b87c20261c.png"/>
<Relationship Id="rId46" Type="http://schemas.openxmlformats.org/officeDocument/2006/relationships/image" Target="media/0038a5051fbe89bce7f9dbdcf86e6d742704d63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d02245e7dee9da3ea3c4272080f1521f494ea56f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128806d27d7a6f185e866f6140f4ca49ac651121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fbc1b7ff817a8a487ce7e5bba787eed4e90d99fa.png"/>
<Relationship Id="rId61" Type="http://schemas.openxmlformats.org/officeDocument/2006/relationships/image" Target="media/7b9cda7c864dec2ca1a21d93761015b8ebeb601d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e8da95b191cd2608ad083c1bc590d694bcfccf08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0:12Z</dcterms:created>
  <dcterms:modified xsi:type="dcterms:W3CDTF">2024-12-02T15:30:2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1</vt:lpwstr>
  </property>
</Properties>
</file>